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6068" w:rsidRDefault="00936068">
      <w:pPr>
        <w:spacing w:after="96"/>
        <w:ind w:left="682" w:right="-458"/>
        <w:rPr>
          <w:noProof/>
        </w:rPr>
      </w:pPr>
    </w:p>
    <w:p w:rsidR="001F12AD" w:rsidRDefault="00936068">
      <w:pPr>
        <w:spacing w:after="96"/>
        <w:ind w:left="682" w:right="-458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01895</wp:posOffset>
            </wp:positionH>
            <wp:positionV relativeFrom="paragraph">
              <wp:posOffset>326390</wp:posOffset>
            </wp:positionV>
            <wp:extent cx="2013351" cy="1126134"/>
            <wp:effectExtent l="0" t="0" r="6350" b="0"/>
            <wp:wrapNone/>
            <wp:docPr id="1" name="Picture 1" descr="Technische Universität Berlin –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chnische Universität Berlin – Wikipedia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351" cy="1126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>
            <wp:extent cx="5433060" cy="365760"/>
            <wp:effectExtent l="0" t="0" r="0" b="0"/>
            <wp:docPr id="789" name="Picture 7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" name="Picture 789"/>
                    <pic:cNvPicPr/>
                  </pic:nvPicPr>
                  <pic:blipFill rotWithShape="1">
                    <a:blip r:embed="rId5"/>
                    <a:srcRect r="18545" b="77812"/>
                    <a:stretch/>
                  </pic:blipFill>
                  <pic:spPr bwMode="auto">
                    <a:xfrm>
                      <a:off x="0" y="0"/>
                      <a:ext cx="5434734" cy="365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6068" w:rsidRDefault="00936068">
      <w:pPr>
        <w:spacing w:after="96"/>
        <w:ind w:left="682" w:right="-458"/>
      </w:pPr>
    </w:p>
    <w:p w:rsidR="00936068" w:rsidRDefault="00936068">
      <w:pPr>
        <w:spacing w:after="96"/>
        <w:ind w:left="682" w:right="-458"/>
        <w:rPr>
          <w:b/>
          <w:bCs/>
          <w:sz w:val="30"/>
          <w:szCs w:val="30"/>
        </w:rPr>
      </w:pPr>
      <w:bookmarkStart w:id="0" w:name="_GoBack"/>
      <w:bookmarkEnd w:id="0"/>
    </w:p>
    <w:p w:rsidR="00936068" w:rsidRPr="00936068" w:rsidRDefault="00936068">
      <w:pPr>
        <w:spacing w:after="96"/>
        <w:ind w:left="682" w:right="-458"/>
        <w:rPr>
          <w:b/>
          <w:bCs/>
          <w:sz w:val="30"/>
          <w:szCs w:val="30"/>
        </w:rPr>
      </w:pPr>
      <w:r w:rsidRPr="00936068">
        <w:rPr>
          <w:b/>
          <w:bCs/>
          <w:sz w:val="30"/>
          <w:szCs w:val="30"/>
        </w:rPr>
        <w:t>Mohamed Mesto</w:t>
      </w:r>
    </w:p>
    <w:p w:rsidR="001F12AD" w:rsidRDefault="00936068">
      <w:pPr>
        <w:spacing w:after="174"/>
      </w:pPr>
      <w:r>
        <w:t xml:space="preserve"> </w:t>
      </w:r>
    </w:p>
    <w:p w:rsidR="001F12AD" w:rsidRDefault="00936068">
      <w:pPr>
        <w:spacing w:after="0"/>
        <w:ind w:left="-1"/>
        <w:jc w:val="right"/>
      </w:pPr>
      <w:r>
        <w:rPr>
          <w:noProof/>
        </w:rPr>
        <w:drawing>
          <wp:inline distT="0" distB="0" distL="0" distR="0">
            <wp:extent cx="6777990" cy="6672326"/>
            <wp:effectExtent l="0" t="0" r="0" b="0"/>
            <wp:docPr id="227" name="Picture 2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77990" cy="667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sectPr w:rsidR="001F12AD">
      <w:pgSz w:w="12240" w:h="15840"/>
      <w:pgMar w:top="552" w:right="877" w:bottom="1440" w:left="63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sjS0NLC0NDK2sDRW0lEKTi0uzszPAykwrAUA8NgLACwAAAA="/>
  </w:docVars>
  <w:rsids>
    <w:rsidRoot w:val="001F12AD"/>
    <w:rsid w:val="001F12AD"/>
    <w:rsid w:val="00936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AA5464-9257-465C-9F52-94A17CEFD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cp:lastModifiedBy>Windows-Benutzer</cp:lastModifiedBy>
  <cp:revision>2</cp:revision>
  <cp:lastPrinted>2022-09-05T05:29:00Z</cp:lastPrinted>
  <dcterms:created xsi:type="dcterms:W3CDTF">2022-09-05T05:29:00Z</dcterms:created>
  <dcterms:modified xsi:type="dcterms:W3CDTF">2022-09-05T05:29:00Z</dcterms:modified>
</cp:coreProperties>
</file>